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03664" w:rsidRPr="0001064F" w:rsidRDefault="00B53183">
      <w:pPr>
        <w:pStyle w:val="Titolo1"/>
        <w:rPr>
          <w:b/>
          <w:color w:val="auto"/>
        </w:rPr>
      </w:pPr>
      <w:bookmarkStart w:id="0" w:name="X952adbaff8a84742cc1a21b826de2e70d431c84"/>
      <w:proofErr w:type="spellStart"/>
      <w:r w:rsidRPr="0001064F">
        <w:rPr>
          <w:b/>
          <w:color w:val="auto"/>
        </w:rPr>
        <w:t>Allegato</w:t>
      </w:r>
      <w:proofErr w:type="spellEnd"/>
      <w:r w:rsidRPr="0001064F">
        <w:rPr>
          <w:b/>
          <w:color w:val="auto"/>
        </w:rPr>
        <w:t xml:space="preserve"> C – </w:t>
      </w:r>
      <w:proofErr w:type="spellStart"/>
      <w:r w:rsidRPr="0001064F">
        <w:rPr>
          <w:b/>
          <w:color w:val="auto"/>
        </w:rPr>
        <w:t>Informativa</w:t>
      </w:r>
      <w:proofErr w:type="spellEnd"/>
      <w:r w:rsidRPr="0001064F">
        <w:rPr>
          <w:b/>
          <w:color w:val="auto"/>
        </w:rPr>
        <w:t xml:space="preserve"> </w:t>
      </w:r>
      <w:proofErr w:type="spellStart"/>
      <w:r w:rsidRPr="0001064F">
        <w:rPr>
          <w:b/>
          <w:color w:val="auto"/>
        </w:rPr>
        <w:t>sintetica</w:t>
      </w:r>
      <w:proofErr w:type="spellEnd"/>
      <w:r w:rsidRPr="0001064F">
        <w:rPr>
          <w:b/>
          <w:color w:val="auto"/>
        </w:rPr>
        <w:t xml:space="preserve"> </w:t>
      </w:r>
      <w:proofErr w:type="spellStart"/>
      <w:r w:rsidRPr="0001064F">
        <w:rPr>
          <w:b/>
          <w:color w:val="auto"/>
        </w:rPr>
        <w:t>sul</w:t>
      </w:r>
      <w:proofErr w:type="spellEnd"/>
      <w:r w:rsidRPr="0001064F">
        <w:rPr>
          <w:b/>
          <w:color w:val="auto"/>
        </w:rPr>
        <w:t xml:space="preserve"> </w:t>
      </w:r>
      <w:proofErr w:type="spellStart"/>
      <w:r w:rsidRPr="0001064F">
        <w:rPr>
          <w:b/>
          <w:color w:val="auto"/>
        </w:rPr>
        <w:t>trattamento</w:t>
      </w:r>
      <w:proofErr w:type="spellEnd"/>
      <w:r w:rsidRPr="0001064F">
        <w:rPr>
          <w:b/>
          <w:color w:val="auto"/>
        </w:rPr>
        <w:t xml:space="preserve"> </w:t>
      </w:r>
      <w:proofErr w:type="spellStart"/>
      <w:r w:rsidRPr="0001064F">
        <w:rPr>
          <w:b/>
          <w:color w:val="auto"/>
        </w:rPr>
        <w:t>dei</w:t>
      </w:r>
      <w:proofErr w:type="spellEnd"/>
      <w:r w:rsidRPr="0001064F">
        <w:rPr>
          <w:b/>
          <w:color w:val="auto"/>
        </w:rPr>
        <w:t xml:space="preserve"> </w:t>
      </w:r>
      <w:proofErr w:type="spellStart"/>
      <w:r w:rsidRPr="0001064F">
        <w:rPr>
          <w:b/>
          <w:color w:val="auto"/>
        </w:rPr>
        <w:t>dati</w:t>
      </w:r>
      <w:proofErr w:type="spellEnd"/>
      <w:r w:rsidRPr="0001064F">
        <w:rPr>
          <w:b/>
          <w:color w:val="auto"/>
        </w:rPr>
        <w:t xml:space="preserve"> </w:t>
      </w:r>
      <w:proofErr w:type="spellStart"/>
      <w:r w:rsidRPr="0001064F">
        <w:rPr>
          <w:b/>
          <w:color w:val="auto"/>
        </w:rPr>
        <w:t>personali</w:t>
      </w:r>
      <w:proofErr w:type="spellEnd"/>
    </w:p>
    <w:p w:rsidR="00166D62" w:rsidRPr="00166D62" w:rsidRDefault="00166D62" w:rsidP="00166D62">
      <w:pPr>
        <w:pStyle w:val="Corpotesto"/>
      </w:pPr>
    </w:p>
    <w:p w:rsidR="00103664" w:rsidRPr="00517253" w:rsidRDefault="00B53183">
      <w:pPr>
        <w:pStyle w:val="FirstParagraph"/>
      </w:pPr>
      <w:r w:rsidRPr="00517253">
        <w:t>I dati personali conferiti saranno trattati dal CPIA 2 metropolitano di Bologna “Eduard C. Lindeman”, in qualità di Titolare del trattamento, esclusivamente per le finalità relative alla procedura di costituzione della short list e all’eventuale conferimento e gestione degli incarichi.</w:t>
      </w:r>
    </w:p>
    <w:p w:rsidR="00103664" w:rsidRPr="00517253" w:rsidRDefault="00B53183">
      <w:pPr>
        <w:pStyle w:val="Corpotesto"/>
      </w:pPr>
      <w:r w:rsidRPr="00517253">
        <w:t xml:space="preserve">Il trattamento avverrà nel rispetto del Regolamento UE 2016/679 e del </w:t>
      </w:r>
      <w:proofErr w:type="gramStart"/>
      <w:r w:rsidRPr="00517253">
        <w:t>D.Lgs</w:t>
      </w:r>
      <w:proofErr w:type="gramEnd"/>
      <w:r w:rsidRPr="00517253">
        <w:t xml:space="preserve">. n. 196/2003, come modificato dal </w:t>
      </w:r>
      <w:proofErr w:type="gramStart"/>
      <w:r w:rsidRPr="00517253">
        <w:t>D.Lgs</w:t>
      </w:r>
      <w:proofErr w:type="gramEnd"/>
      <w:r w:rsidRPr="00517253">
        <w:t>. n. 101/2018, mediante strumenti cartacei e informatici, con misure idonee a garantire sicurezza e riservatezza.</w:t>
      </w:r>
    </w:p>
    <w:p w:rsidR="00103664" w:rsidRPr="00517253" w:rsidRDefault="00B53183">
      <w:pPr>
        <w:pStyle w:val="Corpotesto"/>
      </w:pPr>
      <w:r w:rsidRPr="00517253">
        <w:t>Il conferimento dei dati è obbligatorio ai fini della partecipazione alla procedura. L’interessata/o potrà esercitare i diritti previsti dagli artt. 15 e seguenti del Regolamento UE 2016/679 nei limiti e con le modalità previste dalla normativa vigente.</w:t>
      </w:r>
    </w:p>
    <w:p w:rsidR="00166D62" w:rsidRDefault="00166D62">
      <w:pPr>
        <w:pStyle w:val="Corpotesto"/>
      </w:pPr>
    </w:p>
    <w:p w:rsidR="00103664" w:rsidRDefault="00B53183">
      <w:pPr>
        <w:pStyle w:val="Corpotesto"/>
      </w:pPr>
      <w:proofErr w:type="spellStart"/>
      <w:r w:rsidRPr="00517253">
        <w:t>Luogo</w:t>
      </w:r>
      <w:proofErr w:type="spellEnd"/>
      <w:r w:rsidRPr="00517253">
        <w:t xml:space="preserve"> e data ______________________________</w:t>
      </w:r>
    </w:p>
    <w:p w:rsidR="00166D62" w:rsidRPr="00517253" w:rsidRDefault="00166D62">
      <w:pPr>
        <w:pStyle w:val="Corpotesto"/>
      </w:pPr>
    </w:p>
    <w:p w:rsidR="00103664" w:rsidRDefault="00B53183" w:rsidP="00166D62">
      <w:pPr>
        <w:pStyle w:val="Corpotesto"/>
        <w:jc w:val="right"/>
      </w:pPr>
      <w:proofErr w:type="spellStart"/>
      <w:r w:rsidRPr="00517253">
        <w:t>Firma</w:t>
      </w:r>
      <w:proofErr w:type="spellEnd"/>
      <w:r w:rsidRPr="00517253">
        <w:t xml:space="preserve"> per presa </w:t>
      </w:r>
      <w:proofErr w:type="spellStart"/>
      <w:r w:rsidRPr="00517253">
        <w:t>visione</w:t>
      </w:r>
      <w:proofErr w:type="spellEnd"/>
      <w:r w:rsidRPr="00517253">
        <w:t xml:space="preserve"> ______________________________________________</w:t>
      </w:r>
      <w:bookmarkEnd w:id="0"/>
    </w:p>
    <w:p w:rsidR="004178B5" w:rsidRPr="00517253" w:rsidRDefault="004178B5" w:rsidP="000C3EA9">
      <w:pPr>
        <w:pStyle w:val="NormaleWeb"/>
      </w:pPr>
      <w:bookmarkStart w:id="1" w:name="_GoBack"/>
      <w:bookmarkEnd w:id="1"/>
    </w:p>
    <w:sectPr w:rsidR="004178B5" w:rsidRPr="00517253">
      <w:footnotePr>
        <w:numRestart w:val="eachSect"/>
      </w:footnotePr>
      <w:pgSz w:w="12240" w:h="15840"/>
      <w:pgMar w:top="1417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D20833C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0FED49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7B29D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32137A3"/>
    <w:multiLevelType w:val="multilevel"/>
    <w:tmpl w:val="3D568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3532BAB"/>
    <w:multiLevelType w:val="multilevel"/>
    <w:tmpl w:val="EFC64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60F13FF"/>
    <w:multiLevelType w:val="multilevel"/>
    <w:tmpl w:val="8D020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B57D0A"/>
    <w:multiLevelType w:val="multilevel"/>
    <w:tmpl w:val="62CA3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2A97EA2"/>
    <w:multiLevelType w:val="multilevel"/>
    <w:tmpl w:val="E6748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3420D04"/>
    <w:multiLevelType w:val="multilevel"/>
    <w:tmpl w:val="12047A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B46112C"/>
    <w:multiLevelType w:val="multilevel"/>
    <w:tmpl w:val="FB48A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F43E43"/>
    <w:multiLevelType w:val="multilevel"/>
    <w:tmpl w:val="B4C69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12E2C5F"/>
    <w:multiLevelType w:val="multilevel"/>
    <w:tmpl w:val="C4EE7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42720E8"/>
    <w:multiLevelType w:val="multilevel"/>
    <w:tmpl w:val="59162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88D6E31"/>
    <w:multiLevelType w:val="multilevel"/>
    <w:tmpl w:val="4D2C0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A827351"/>
    <w:multiLevelType w:val="multilevel"/>
    <w:tmpl w:val="62AA90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BC01434"/>
    <w:multiLevelType w:val="multilevel"/>
    <w:tmpl w:val="91A274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221517E"/>
    <w:multiLevelType w:val="multilevel"/>
    <w:tmpl w:val="0D1E77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28F43F2"/>
    <w:multiLevelType w:val="multilevel"/>
    <w:tmpl w:val="AC5CC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E5D38EA"/>
    <w:multiLevelType w:val="multilevel"/>
    <w:tmpl w:val="2C6EC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1872AF1"/>
    <w:multiLevelType w:val="multilevel"/>
    <w:tmpl w:val="30406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9D705B9"/>
    <w:multiLevelType w:val="multilevel"/>
    <w:tmpl w:val="53CC35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C936B2D"/>
    <w:multiLevelType w:val="multilevel"/>
    <w:tmpl w:val="CF7EC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08A0D79"/>
    <w:multiLevelType w:val="multilevel"/>
    <w:tmpl w:val="058E7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15C0A42"/>
    <w:multiLevelType w:val="multilevel"/>
    <w:tmpl w:val="7F02D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27E6C02"/>
    <w:multiLevelType w:val="multilevel"/>
    <w:tmpl w:val="A82884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28C7937"/>
    <w:multiLevelType w:val="multilevel"/>
    <w:tmpl w:val="16D8C0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9ED180C"/>
    <w:multiLevelType w:val="multilevel"/>
    <w:tmpl w:val="640E0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A6D568C"/>
    <w:multiLevelType w:val="multilevel"/>
    <w:tmpl w:val="FB4A0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CBB4A92"/>
    <w:multiLevelType w:val="multilevel"/>
    <w:tmpl w:val="0BCC0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CC24C0F"/>
    <w:multiLevelType w:val="multilevel"/>
    <w:tmpl w:val="47702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E1E7D01"/>
    <w:multiLevelType w:val="multilevel"/>
    <w:tmpl w:val="D55E1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0C47A82"/>
    <w:multiLevelType w:val="multilevel"/>
    <w:tmpl w:val="5F4C6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1DB5E17"/>
    <w:multiLevelType w:val="multilevel"/>
    <w:tmpl w:val="DBF29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58D28A1"/>
    <w:multiLevelType w:val="multilevel"/>
    <w:tmpl w:val="CAC43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77C3EA8"/>
    <w:multiLevelType w:val="multilevel"/>
    <w:tmpl w:val="D76E5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8717428"/>
    <w:multiLevelType w:val="multilevel"/>
    <w:tmpl w:val="D25A56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C7D3E59"/>
    <w:multiLevelType w:val="multilevel"/>
    <w:tmpl w:val="37E6D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E9F1B36"/>
    <w:multiLevelType w:val="multilevel"/>
    <w:tmpl w:val="4BD46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BA004CA"/>
    <w:multiLevelType w:val="multilevel"/>
    <w:tmpl w:val="ACDC2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 w:numId="15">
    <w:abstractNumId w:val="23"/>
  </w:num>
  <w:num w:numId="16">
    <w:abstractNumId w:val="27"/>
  </w:num>
  <w:num w:numId="17">
    <w:abstractNumId w:val="8"/>
  </w:num>
  <w:num w:numId="18">
    <w:abstractNumId w:val="19"/>
  </w:num>
  <w:num w:numId="19">
    <w:abstractNumId w:val="10"/>
  </w:num>
  <w:num w:numId="20">
    <w:abstractNumId w:val="13"/>
  </w:num>
  <w:num w:numId="21">
    <w:abstractNumId w:val="34"/>
  </w:num>
  <w:num w:numId="22">
    <w:abstractNumId w:val="29"/>
  </w:num>
  <w:num w:numId="23">
    <w:abstractNumId w:val="22"/>
  </w:num>
  <w:num w:numId="24">
    <w:abstractNumId w:val="9"/>
  </w:num>
  <w:num w:numId="25">
    <w:abstractNumId w:val="14"/>
  </w:num>
  <w:num w:numId="26">
    <w:abstractNumId w:val="21"/>
  </w:num>
  <w:num w:numId="27">
    <w:abstractNumId w:val="18"/>
  </w:num>
  <w:num w:numId="28">
    <w:abstractNumId w:val="3"/>
  </w:num>
  <w:num w:numId="29">
    <w:abstractNumId w:val="30"/>
  </w:num>
  <w:num w:numId="30">
    <w:abstractNumId w:val="33"/>
  </w:num>
  <w:num w:numId="31">
    <w:abstractNumId w:val="37"/>
  </w:num>
  <w:num w:numId="32">
    <w:abstractNumId w:val="28"/>
  </w:num>
  <w:num w:numId="33">
    <w:abstractNumId w:val="12"/>
  </w:num>
  <w:num w:numId="34">
    <w:abstractNumId w:val="32"/>
  </w:num>
  <w:num w:numId="35">
    <w:abstractNumId w:val="15"/>
  </w:num>
  <w:num w:numId="36">
    <w:abstractNumId w:val="36"/>
  </w:num>
  <w:num w:numId="37">
    <w:abstractNumId w:val="26"/>
  </w:num>
  <w:num w:numId="38">
    <w:abstractNumId w:val="7"/>
  </w:num>
  <w:num w:numId="39">
    <w:abstractNumId w:val="4"/>
  </w:num>
  <w:num w:numId="40">
    <w:abstractNumId w:val="31"/>
  </w:num>
  <w:num w:numId="41">
    <w:abstractNumId w:val="6"/>
  </w:num>
  <w:num w:numId="42">
    <w:abstractNumId w:val="25"/>
  </w:num>
  <w:num w:numId="43">
    <w:abstractNumId w:val="16"/>
  </w:num>
  <w:num w:numId="44">
    <w:abstractNumId w:val="11"/>
  </w:num>
  <w:num w:numId="45">
    <w:abstractNumId w:val="24"/>
  </w:num>
  <w:num w:numId="46">
    <w:abstractNumId w:val="35"/>
  </w:num>
  <w:num w:numId="47">
    <w:abstractNumId w:val="20"/>
  </w:num>
  <w:num w:numId="48">
    <w:abstractNumId w:val="38"/>
  </w:num>
  <w:num w:numId="49">
    <w:abstractNumId w:val="5"/>
  </w:num>
  <w:num w:numId="5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03664"/>
    <w:rsid w:val="0001064F"/>
    <w:rsid w:val="000C3EA9"/>
    <w:rsid w:val="00103664"/>
    <w:rsid w:val="00166D62"/>
    <w:rsid w:val="00187A68"/>
    <w:rsid w:val="0040770A"/>
    <w:rsid w:val="004178B5"/>
    <w:rsid w:val="00516A05"/>
    <w:rsid w:val="00517253"/>
    <w:rsid w:val="006D7B13"/>
    <w:rsid w:val="007B12EC"/>
    <w:rsid w:val="00847089"/>
    <w:rsid w:val="008624E8"/>
    <w:rsid w:val="00A379EF"/>
    <w:rsid w:val="00B37261"/>
    <w:rsid w:val="00B53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3FE5CA6-94ED-4EAA-9635-2DC18F470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link w:val="Titolo1Carattere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Corpotesto"/>
    <w:link w:val="Titolo2Carattere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Titolo"/>
    <w:next w:val="Corpotesto"/>
    <w:link w:val="SottotitoloCarattere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156082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eWeb">
    <w:name w:val="Normal (Web)"/>
    <w:basedOn w:val="Normale"/>
    <w:uiPriority w:val="99"/>
    <w:unhideWhenUsed/>
    <w:rsid w:val="004178B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it-IT" w:eastAsia="it-IT"/>
    </w:rPr>
  </w:style>
  <w:style w:type="character" w:styleId="Enfasigrassetto">
    <w:name w:val="Strong"/>
    <w:basedOn w:val="Carpredefinitoparagrafo"/>
    <w:uiPriority w:val="22"/>
    <w:qFormat/>
    <w:rsid w:val="004178B5"/>
    <w:rPr>
      <w:b/>
      <w:bCs/>
    </w:rPr>
  </w:style>
  <w:style w:type="character" w:styleId="Menzionenonrisolta">
    <w:name w:val="Unresolved Mention"/>
    <w:basedOn w:val="Carpredefinitoparagrafo"/>
    <w:uiPriority w:val="99"/>
    <w:semiHidden/>
    <w:unhideWhenUsed/>
    <w:rsid w:val="006D7B13"/>
    <w:rPr>
      <w:color w:val="605E5C"/>
      <w:shd w:val="clear" w:color="auto" w:fill="E1DFDD"/>
    </w:rPr>
  </w:style>
  <w:style w:type="table" w:styleId="Grigliatabella">
    <w:name w:val="Table Grid"/>
    <w:basedOn w:val="Tabellanormale"/>
    <w:rsid w:val="006D7B1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47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3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3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ilio Porcaro</dc:creator>
  <cp:keywords/>
  <cp:lastModifiedBy>Emilio Porcaro</cp:lastModifiedBy>
  <cp:revision>5</cp:revision>
  <dcterms:created xsi:type="dcterms:W3CDTF">2026-05-18T20:28:00Z</dcterms:created>
  <dcterms:modified xsi:type="dcterms:W3CDTF">2026-05-18T20:36:00Z</dcterms:modified>
</cp:coreProperties>
</file>